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tviešu-latvian"/>
      <w:bookmarkEnd w:id="21"/>
      <w:r>
        <w:t xml:space="preserve">Latviešu / Latv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ba1f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